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B8ADE" w14:textId="20CA6A1D" w:rsidR="00CE13C8" w:rsidRPr="00CE13C8" w:rsidRDefault="00CE13C8" w:rsidP="00CE13C8">
      <w:pPr>
        <w:jc w:val="center"/>
        <w:rPr>
          <w:b/>
          <w:bCs/>
          <w:sz w:val="32"/>
          <w:szCs w:val="32"/>
        </w:rPr>
      </w:pPr>
      <w:r w:rsidRPr="00CE13C8">
        <w:rPr>
          <w:b/>
          <w:bCs/>
          <w:sz w:val="32"/>
          <w:szCs w:val="32"/>
        </w:rPr>
        <w:t xml:space="preserve">CHAMP: </w:t>
      </w:r>
      <w:proofErr w:type="spellStart"/>
      <w:r w:rsidRPr="00CE13C8">
        <w:rPr>
          <w:b/>
          <w:bCs/>
          <w:sz w:val="32"/>
          <w:szCs w:val="32"/>
        </w:rPr>
        <w:t>CHecklist</w:t>
      </w:r>
      <w:proofErr w:type="spellEnd"/>
      <w:r w:rsidRPr="00CE13C8">
        <w:rPr>
          <w:b/>
          <w:bCs/>
          <w:sz w:val="32"/>
          <w:szCs w:val="32"/>
        </w:rPr>
        <w:t xml:space="preserve"> for statistical Assessment of Medical Papers</w:t>
      </w:r>
    </w:p>
    <w:p w14:paraId="715346F3" w14:textId="22D5C407" w:rsidR="00CE13C8" w:rsidRDefault="00CE13C8"/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101"/>
        <w:gridCol w:w="578"/>
        <w:gridCol w:w="865"/>
        <w:gridCol w:w="518"/>
      </w:tblGrid>
      <w:tr w:rsidR="00CE13C8" w:rsidRPr="00E63270" w14:paraId="24C45850" w14:textId="77777777" w:rsidTr="00CE13C8">
        <w:tc>
          <w:tcPr>
            <w:tcW w:w="3918" w:type="pct"/>
            <w:shd w:val="clear" w:color="auto" w:fill="000000" w:themeFill="text1"/>
          </w:tcPr>
          <w:p w14:paraId="62422809" w14:textId="77777777" w:rsidR="00CE13C8" w:rsidRPr="00E63270" w:rsidRDefault="00CE13C8" w:rsidP="00D328BE">
            <w:pPr>
              <w:pStyle w:val="BodyText"/>
              <w:spacing w:before="7"/>
              <w:rPr>
                <w:b/>
                <w:bCs/>
                <w:i/>
                <w:iCs/>
                <w:sz w:val="21"/>
              </w:rPr>
            </w:pPr>
            <w:r w:rsidRPr="00E63270">
              <w:rPr>
                <w:b/>
                <w:bCs/>
                <w:i/>
                <w:iCs/>
                <w:sz w:val="21"/>
              </w:rPr>
              <w:t>Design and conduct</w:t>
            </w:r>
          </w:p>
        </w:tc>
        <w:tc>
          <w:tcPr>
            <w:tcW w:w="319" w:type="pct"/>
            <w:shd w:val="clear" w:color="auto" w:fill="000000" w:themeFill="text1"/>
          </w:tcPr>
          <w:p w14:paraId="1F06DA95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477" w:type="pct"/>
            <w:shd w:val="clear" w:color="auto" w:fill="000000" w:themeFill="text1"/>
          </w:tcPr>
          <w:p w14:paraId="64FC3C86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286" w:type="pct"/>
            <w:shd w:val="clear" w:color="auto" w:fill="000000" w:themeFill="text1"/>
          </w:tcPr>
          <w:p w14:paraId="3BAADBF0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</w:tr>
      <w:tr w:rsidR="00CE13C8" w:rsidRPr="00E63270" w14:paraId="084B1420" w14:textId="77777777" w:rsidTr="00CE13C8">
        <w:tc>
          <w:tcPr>
            <w:tcW w:w="3918" w:type="pct"/>
          </w:tcPr>
          <w:p w14:paraId="1B7CAB8A" w14:textId="77777777" w:rsidR="00CE13C8" w:rsidRPr="00E63270" w:rsidRDefault="00CE13C8" w:rsidP="00D328BE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lear description of the goal of research, study objective(s), study design, and study</w:t>
            </w:r>
            <w:r>
              <w:rPr>
                <w:sz w:val="21"/>
              </w:rPr>
              <w:t xml:space="preserve"> </w:t>
            </w:r>
            <w:r w:rsidRPr="00E63270">
              <w:rPr>
                <w:sz w:val="21"/>
              </w:rPr>
              <w:t>population</w:t>
            </w:r>
          </w:p>
        </w:tc>
        <w:tc>
          <w:tcPr>
            <w:tcW w:w="319" w:type="pct"/>
          </w:tcPr>
          <w:p w14:paraId="18CD82A2" w14:textId="522B6878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F194EDB" w14:textId="1E65992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8F2DE68" w14:textId="3277C9BA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17D48314" w14:textId="77777777" w:rsidTr="00CE13C8">
        <w:tc>
          <w:tcPr>
            <w:tcW w:w="3918" w:type="pct"/>
          </w:tcPr>
          <w:p w14:paraId="434FC905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lear description of outcomes, exposures/treatments and covariates, and their measurement</w:t>
            </w:r>
            <w:r>
              <w:rPr>
                <w:sz w:val="21"/>
              </w:rPr>
              <w:t xml:space="preserve"> </w:t>
            </w:r>
            <w:r w:rsidRPr="00E63270">
              <w:rPr>
                <w:sz w:val="21"/>
              </w:rPr>
              <w:t>methods</w:t>
            </w:r>
          </w:p>
        </w:tc>
        <w:tc>
          <w:tcPr>
            <w:tcW w:w="319" w:type="pct"/>
          </w:tcPr>
          <w:p w14:paraId="66DFA3E6" w14:textId="53629A2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2C9F9BA7" w14:textId="08C051BD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02231B21" w14:textId="550C806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6CDE502D" w14:textId="77777777" w:rsidTr="00CE13C8">
        <w:tc>
          <w:tcPr>
            <w:tcW w:w="3918" w:type="pct"/>
          </w:tcPr>
          <w:p w14:paraId="4EB551AF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Validity of study design</w:t>
            </w:r>
          </w:p>
        </w:tc>
        <w:tc>
          <w:tcPr>
            <w:tcW w:w="319" w:type="pct"/>
          </w:tcPr>
          <w:p w14:paraId="1D0B98FE" w14:textId="5BA6A07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60F909C2" w14:textId="2268010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4CF84E3D" w14:textId="0AFB472D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1BCCB4FB" w14:textId="77777777" w:rsidTr="00CE13C8">
        <w:tc>
          <w:tcPr>
            <w:tcW w:w="3918" w:type="pct"/>
          </w:tcPr>
          <w:p w14:paraId="27B6BC45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lear statement and justification of sample size</w:t>
            </w:r>
          </w:p>
        </w:tc>
        <w:tc>
          <w:tcPr>
            <w:tcW w:w="319" w:type="pct"/>
          </w:tcPr>
          <w:p w14:paraId="28616887" w14:textId="64E64B9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3BF3C521" w14:textId="71EE82D8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1DE64C6" w14:textId="661E9200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36B1E952" w14:textId="77777777" w:rsidTr="00CE13C8">
        <w:tc>
          <w:tcPr>
            <w:tcW w:w="3918" w:type="pct"/>
          </w:tcPr>
          <w:p w14:paraId="1747CBBD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lear declaration of design violations and acceptability of the design violations</w:t>
            </w:r>
          </w:p>
        </w:tc>
        <w:tc>
          <w:tcPr>
            <w:tcW w:w="319" w:type="pct"/>
          </w:tcPr>
          <w:p w14:paraId="385FE13C" w14:textId="3DD3FBD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15090E4" w14:textId="0870576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AD3495B" w14:textId="58D588B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26DAE5A0" w14:textId="77777777" w:rsidTr="00CE13C8">
        <w:tc>
          <w:tcPr>
            <w:tcW w:w="3918" w:type="pct"/>
          </w:tcPr>
          <w:p w14:paraId="6250D0A5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nsistency between the paper and its previously published protocol</w:t>
            </w:r>
          </w:p>
        </w:tc>
        <w:tc>
          <w:tcPr>
            <w:tcW w:w="319" w:type="pct"/>
          </w:tcPr>
          <w:p w14:paraId="51612C52" w14:textId="12E9E7B0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7EE3296" w14:textId="326A084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8177471" w14:textId="28CD691C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14395A29" w14:textId="77777777" w:rsidTr="00CE13C8">
        <w:tc>
          <w:tcPr>
            <w:tcW w:w="3918" w:type="pct"/>
            <w:shd w:val="clear" w:color="auto" w:fill="000000" w:themeFill="text1"/>
          </w:tcPr>
          <w:p w14:paraId="36A7E50C" w14:textId="77777777" w:rsidR="00CE13C8" w:rsidRPr="00E63270" w:rsidRDefault="00CE13C8" w:rsidP="00D328BE">
            <w:pPr>
              <w:pStyle w:val="BodyText"/>
              <w:spacing w:before="7"/>
              <w:rPr>
                <w:b/>
                <w:bCs/>
                <w:i/>
                <w:iCs/>
                <w:sz w:val="21"/>
              </w:rPr>
            </w:pPr>
            <w:r w:rsidRPr="00E63270">
              <w:rPr>
                <w:b/>
                <w:bCs/>
                <w:i/>
                <w:iCs/>
                <w:sz w:val="21"/>
              </w:rPr>
              <w:t>Data analysis</w:t>
            </w:r>
          </w:p>
        </w:tc>
        <w:tc>
          <w:tcPr>
            <w:tcW w:w="319" w:type="pct"/>
            <w:shd w:val="clear" w:color="auto" w:fill="000000" w:themeFill="text1"/>
          </w:tcPr>
          <w:p w14:paraId="620AC07E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477" w:type="pct"/>
            <w:shd w:val="clear" w:color="auto" w:fill="000000" w:themeFill="text1"/>
          </w:tcPr>
          <w:p w14:paraId="51879862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286" w:type="pct"/>
            <w:shd w:val="clear" w:color="auto" w:fill="000000" w:themeFill="text1"/>
          </w:tcPr>
          <w:p w14:paraId="59EDD60B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</w:tr>
      <w:tr w:rsidR="00CE13C8" w:rsidRPr="00E63270" w14:paraId="527C90A5" w14:textId="77777777" w:rsidTr="00CE13C8">
        <w:tc>
          <w:tcPr>
            <w:tcW w:w="3918" w:type="pct"/>
          </w:tcPr>
          <w:p w14:paraId="77449B87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rrect and complete description of statistical methods</w:t>
            </w:r>
          </w:p>
        </w:tc>
        <w:tc>
          <w:tcPr>
            <w:tcW w:w="319" w:type="pct"/>
          </w:tcPr>
          <w:p w14:paraId="1E0F7292" w14:textId="52AAF4D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1AB0D80" w14:textId="038055D8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A31C5C3" w14:textId="6D6A029A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5BC0E2DA" w14:textId="77777777" w:rsidTr="00CE13C8">
        <w:tc>
          <w:tcPr>
            <w:tcW w:w="3918" w:type="pct"/>
          </w:tcPr>
          <w:p w14:paraId="0FC5FCBC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 xml:space="preserve">Valid statistical methods </w:t>
            </w:r>
            <w:proofErr w:type="gramStart"/>
            <w:r w:rsidRPr="00E63270">
              <w:rPr>
                <w:sz w:val="21"/>
              </w:rPr>
              <w:t>used</w:t>
            </w:r>
            <w:proofErr w:type="gramEnd"/>
            <w:r w:rsidRPr="00E63270">
              <w:rPr>
                <w:sz w:val="21"/>
              </w:rPr>
              <w:t xml:space="preserve"> and assumptions outlined</w:t>
            </w:r>
          </w:p>
        </w:tc>
        <w:tc>
          <w:tcPr>
            <w:tcW w:w="319" w:type="pct"/>
          </w:tcPr>
          <w:p w14:paraId="397D7643" w14:textId="16F2C48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D2ECA80" w14:textId="7A6B6A1A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71B4208" w14:textId="05D26494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702E8979" w14:textId="77777777" w:rsidTr="00CE13C8">
        <w:tc>
          <w:tcPr>
            <w:tcW w:w="3918" w:type="pct"/>
          </w:tcPr>
          <w:p w14:paraId="608F56FC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ppropriate assessment of treatment effect or interaction between treatment and another covariate</w:t>
            </w:r>
          </w:p>
        </w:tc>
        <w:tc>
          <w:tcPr>
            <w:tcW w:w="319" w:type="pct"/>
          </w:tcPr>
          <w:p w14:paraId="7608FDC6" w14:textId="576A993D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1FC9B46" w14:textId="2F859D0A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62DDC07E" w14:textId="33E66758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12145B53" w14:textId="77777777" w:rsidTr="00CE13C8">
        <w:tc>
          <w:tcPr>
            <w:tcW w:w="3918" w:type="pct"/>
          </w:tcPr>
          <w:p w14:paraId="445CCFC8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rrect use of correlation and associational statistical testing</w:t>
            </w:r>
          </w:p>
        </w:tc>
        <w:tc>
          <w:tcPr>
            <w:tcW w:w="319" w:type="pct"/>
          </w:tcPr>
          <w:p w14:paraId="379C09FE" w14:textId="2917653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7838230C" w14:textId="019315C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CA57208" w14:textId="02B70D2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54208012" w14:textId="77777777" w:rsidTr="00CE13C8">
        <w:tc>
          <w:tcPr>
            <w:tcW w:w="3918" w:type="pct"/>
          </w:tcPr>
          <w:p w14:paraId="32003E65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ppropriate handling of continuous predictors</w:t>
            </w:r>
          </w:p>
        </w:tc>
        <w:tc>
          <w:tcPr>
            <w:tcW w:w="319" w:type="pct"/>
          </w:tcPr>
          <w:p w14:paraId="4E6667DB" w14:textId="43801178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49AB1B1E" w14:textId="232B037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443C3094" w14:textId="442FE54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0F4ADFB7" w14:textId="77777777" w:rsidTr="00CE13C8">
        <w:tc>
          <w:tcPr>
            <w:tcW w:w="3918" w:type="pct"/>
          </w:tcPr>
          <w:p w14:paraId="7DDE185D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nfidence intervals do not include impossible values</w:t>
            </w:r>
          </w:p>
        </w:tc>
        <w:tc>
          <w:tcPr>
            <w:tcW w:w="319" w:type="pct"/>
          </w:tcPr>
          <w:p w14:paraId="4C59A238" w14:textId="7C7BF62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25B110B1" w14:textId="3AA0730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4DA21AE" w14:textId="386949BA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644E1DF3" w14:textId="77777777" w:rsidTr="00CE13C8">
        <w:tc>
          <w:tcPr>
            <w:tcW w:w="3918" w:type="pct"/>
          </w:tcPr>
          <w:p w14:paraId="4675183E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ppropriate comparison of baseline characteristics between the study arms in randomized</w:t>
            </w:r>
            <w:r>
              <w:rPr>
                <w:sz w:val="21"/>
              </w:rPr>
              <w:t xml:space="preserve"> </w:t>
            </w:r>
            <w:r w:rsidRPr="00E63270">
              <w:rPr>
                <w:sz w:val="21"/>
              </w:rPr>
              <w:t>trials</w:t>
            </w:r>
          </w:p>
        </w:tc>
        <w:tc>
          <w:tcPr>
            <w:tcW w:w="319" w:type="pct"/>
          </w:tcPr>
          <w:p w14:paraId="152FD52C" w14:textId="3A3E464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6711B9DF" w14:textId="021AE63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E148564" w14:textId="5CFF80D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5F91A652" w14:textId="77777777" w:rsidTr="00CE13C8">
        <w:tc>
          <w:tcPr>
            <w:tcW w:w="3918" w:type="pct"/>
          </w:tcPr>
          <w:p w14:paraId="23DFDE34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rrect assessment and adjustment of confounding</w:t>
            </w:r>
          </w:p>
        </w:tc>
        <w:tc>
          <w:tcPr>
            <w:tcW w:w="319" w:type="pct"/>
          </w:tcPr>
          <w:p w14:paraId="5E5C2C15" w14:textId="50FE60F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1140E81" w14:textId="49D9EE2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497D1B6B" w14:textId="4892C1A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4701D29C" w14:textId="77777777" w:rsidTr="00CE13C8">
        <w:tc>
          <w:tcPr>
            <w:tcW w:w="3918" w:type="pct"/>
          </w:tcPr>
          <w:p w14:paraId="71A67872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voiding model extrapolation not supported by data</w:t>
            </w:r>
          </w:p>
        </w:tc>
        <w:tc>
          <w:tcPr>
            <w:tcW w:w="319" w:type="pct"/>
          </w:tcPr>
          <w:p w14:paraId="1A679365" w14:textId="411D3D2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28E456A" w14:textId="19BFCE3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77099E10" w14:textId="6E562383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04589BD9" w14:textId="77777777" w:rsidTr="00CE13C8">
        <w:tc>
          <w:tcPr>
            <w:tcW w:w="3918" w:type="pct"/>
          </w:tcPr>
          <w:p w14:paraId="2BF97BD2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dequate handling of missing data</w:t>
            </w:r>
          </w:p>
        </w:tc>
        <w:tc>
          <w:tcPr>
            <w:tcW w:w="319" w:type="pct"/>
          </w:tcPr>
          <w:p w14:paraId="1D0FF644" w14:textId="799D4023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0867536B" w14:textId="20B2801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7EF7D2A2" w14:textId="7AE9CD0C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538B00DC" w14:textId="77777777" w:rsidTr="00CE13C8">
        <w:tc>
          <w:tcPr>
            <w:tcW w:w="3918" w:type="pct"/>
            <w:shd w:val="clear" w:color="auto" w:fill="000000" w:themeFill="text1"/>
          </w:tcPr>
          <w:p w14:paraId="565F8535" w14:textId="77777777" w:rsidR="00CE13C8" w:rsidRPr="00E63270" w:rsidRDefault="00CE13C8" w:rsidP="00D328BE">
            <w:pPr>
              <w:pStyle w:val="BodyText"/>
              <w:spacing w:before="7"/>
              <w:rPr>
                <w:b/>
                <w:bCs/>
                <w:i/>
                <w:iCs/>
                <w:sz w:val="21"/>
              </w:rPr>
            </w:pPr>
            <w:r w:rsidRPr="00E63270">
              <w:rPr>
                <w:b/>
                <w:bCs/>
                <w:i/>
                <w:iCs/>
                <w:sz w:val="21"/>
              </w:rPr>
              <w:t>Reporting and presentation</w:t>
            </w:r>
          </w:p>
        </w:tc>
        <w:tc>
          <w:tcPr>
            <w:tcW w:w="319" w:type="pct"/>
            <w:shd w:val="clear" w:color="auto" w:fill="000000" w:themeFill="text1"/>
          </w:tcPr>
          <w:p w14:paraId="298636FE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477" w:type="pct"/>
            <w:shd w:val="clear" w:color="auto" w:fill="000000" w:themeFill="text1"/>
          </w:tcPr>
          <w:p w14:paraId="1CF887F7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286" w:type="pct"/>
            <w:shd w:val="clear" w:color="auto" w:fill="000000" w:themeFill="text1"/>
          </w:tcPr>
          <w:p w14:paraId="0584D278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</w:tr>
      <w:tr w:rsidR="00CE13C8" w:rsidRPr="00E63270" w14:paraId="09B507F1" w14:textId="77777777" w:rsidTr="00CE13C8">
        <w:tc>
          <w:tcPr>
            <w:tcW w:w="3918" w:type="pct"/>
          </w:tcPr>
          <w:p w14:paraId="16ACEBC4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dequate and correct description of the data</w:t>
            </w:r>
          </w:p>
        </w:tc>
        <w:tc>
          <w:tcPr>
            <w:tcW w:w="319" w:type="pct"/>
          </w:tcPr>
          <w:p w14:paraId="02DD6AA4" w14:textId="0708AD0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0350BE0B" w14:textId="72E2694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4B9762C5" w14:textId="72EE18D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27312DC9" w14:textId="77777777" w:rsidTr="00CE13C8">
        <w:tc>
          <w:tcPr>
            <w:tcW w:w="3918" w:type="pct"/>
          </w:tcPr>
          <w:p w14:paraId="00FE555D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Descriptive results provided as occurrence measures with confidence intervals, and analytic results provided as association measures and confidence intervals along with P-values</w:t>
            </w:r>
          </w:p>
        </w:tc>
        <w:tc>
          <w:tcPr>
            <w:tcW w:w="319" w:type="pct"/>
          </w:tcPr>
          <w:p w14:paraId="381D75BA" w14:textId="333CE686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D3A291A" w14:textId="42646F7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B47A928" w14:textId="2215A27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517F3907" w14:textId="77777777" w:rsidTr="00CE13C8">
        <w:tc>
          <w:tcPr>
            <w:tcW w:w="3918" w:type="pct"/>
          </w:tcPr>
          <w:p w14:paraId="24B65216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 xml:space="preserve">Confidence intervals provided for the contrast between groups rather than for each </w:t>
            </w:r>
            <w:proofErr w:type="spellStart"/>
            <w:r w:rsidRPr="00E63270">
              <w:rPr>
                <w:sz w:val="21"/>
              </w:rPr>
              <w:t>groupYesUnclearNo</w:t>
            </w:r>
            <w:proofErr w:type="spellEnd"/>
          </w:p>
        </w:tc>
        <w:tc>
          <w:tcPr>
            <w:tcW w:w="319" w:type="pct"/>
          </w:tcPr>
          <w:p w14:paraId="0177D636" w14:textId="33078953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6D617C47" w14:textId="432C0EE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4FE9A581" w14:textId="0C451814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02B694C5" w14:textId="77777777" w:rsidTr="00CE13C8">
        <w:tc>
          <w:tcPr>
            <w:tcW w:w="3918" w:type="pct"/>
          </w:tcPr>
          <w:p w14:paraId="18BBA25A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voiding selective reporting of analyses and P-</w:t>
            </w:r>
            <w:proofErr w:type="spellStart"/>
            <w:r w:rsidRPr="00E63270">
              <w:rPr>
                <w:sz w:val="21"/>
              </w:rPr>
              <w:t>hackingYesUnclearNo</w:t>
            </w:r>
            <w:proofErr w:type="spellEnd"/>
          </w:p>
        </w:tc>
        <w:tc>
          <w:tcPr>
            <w:tcW w:w="319" w:type="pct"/>
          </w:tcPr>
          <w:p w14:paraId="7150243E" w14:textId="51B96E6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2A8B5EA7" w14:textId="51CDA65C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3FBAF786" w14:textId="5973E6B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6A25288E" w14:textId="77777777" w:rsidTr="00CE13C8">
        <w:tc>
          <w:tcPr>
            <w:tcW w:w="3918" w:type="pct"/>
          </w:tcPr>
          <w:p w14:paraId="3175E8D0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ppropriate and consistent numerical precisions for effect sizes, test statistics, and P-values, and reporting the P-values rather their range</w:t>
            </w:r>
          </w:p>
        </w:tc>
        <w:tc>
          <w:tcPr>
            <w:tcW w:w="319" w:type="pct"/>
          </w:tcPr>
          <w:p w14:paraId="13714397" w14:textId="4E661B3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7B3AC208" w14:textId="3E301EE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832A65E" w14:textId="571E1D5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781364FB" w14:textId="77777777" w:rsidTr="00CE13C8">
        <w:tc>
          <w:tcPr>
            <w:tcW w:w="3918" w:type="pct"/>
          </w:tcPr>
          <w:p w14:paraId="2E91C992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Providing sufficient numerical results that could be included in a subsequent meta-analysis</w:t>
            </w:r>
          </w:p>
        </w:tc>
        <w:tc>
          <w:tcPr>
            <w:tcW w:w="319" w:type="pct"/>
          </w:tcPr>
          <w:p w14:paraId="29EEB4CA" w14:textId="39579C5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459A7F8D" w14:textId="7116AA3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531C19B7" w14:textId="0D8D3203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20E7BF0E" w14:textId="77777777" w:rsidTr="00CE13C8">
        <w:tc>
          <w:tcPr>
            <w:tcW w:w="3918" w:type="pct"/>
          </w:tcPr>
          <w:p w14:paraId="1B15F9C8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cceptable presentation of the figures and tables</w:t>
            </w:r>
          </w:p>
        </w:tc>
        <w:tc>
          <w:tcPr>
            <w:tcW w:w="319" w:type="pct"/>
          </w:tcPr>
          <w:p w14:paraId="351C263A" w14:textId="7CC466BE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3F35E3B" w14:textId="15A6761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7A72CB22" w14:textId="2E0C4B82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08BC28D8" w14:textId="77777777" w:rsidTr="00CE13C8">
        <w:tc>
          <w:tcPr>
            <w:tcW w:w="3918" w:type="pct"/>
            <w:shd w:val="clear" w:color="auto" w:fill="000000" w:themeFill="text1"/>
          </w:tcPr>
          <w:p w14:paraId="75993E8B" w14:textId="77777777" w:rsidR="00CE13C8" w:rsidRPr="00E63270" w:rsidRDefault="00CE13C8" w:rsidP="00D328BE">
            <w:pPr>
              <w:pStyle w:val="BodyText"/>
              <w:spacing w:before="7"/>
              <w:rPr>
                <w:b/>
                <w:bCs/>
                <w:i/>
                <w:iCs/>
                <w:sz w:val="21"/>
              </w:rPr>
            </w:pPr>
            <w:r w:rsidRPr="00E63270">
              <w:rPr>
                <w:b/>
                <w:bCs/>
                <w:i/>
                <w:iCs/>
                <w:sz w:val="21"/>
              </w:rPr>
              <w:t>Interpretation</w:t>
            </w:r>
          </w:p>
        </w:tc>
        <w:tc>
          <w:tcPr>
            <w:tcW w:w="319" w:type="pct"/>
            <w:shd w:val="clear" w:color="auto" w:fill="000000" w:themeFill="text1"/>
          </w:tcPr>
          <w:p w14:paraId="13015F1F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477" w:type="pct"/>
            <w:shd w:val="clear" w:color="auto" w:fill="000000" w:themeFill="text1"/>
          </w:tcPr>
          <w:p w14:paraId="36AAEF38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  <w:tc>
          <w:tcPr>
            <w:tcW w:w="286" w:type="pct"/>
            <w:shd w:val="clear" w:color="auto" w:fill="000000" w:themeFill="text1"/>
          </w:tcPr>
          <w:p w14:paraId="56A811B5" w14:textId="77777777" w:rsidR="00CE13C8" w:rsidRPr="00CE13C8" w:rsidRDefault="00CE13C8" w:rsidP="00CE13C8">
            <w:pPr>
              <w:pStyle w:val="BodyText"/>
              <w:jc w:val="center"/>
              <w:rPr>
                <w:b/>
                <w:bCs/>
                <w:i/>
                <w:iCs/>
                <w:sz w:val="18"/>
                <w:szCs w:val="12"/>
              </w:rPr>
            </w:pPr>
          </w:p>
        </w:tc>
      </w:tr>
      <w:tr w:rsidR="00CE13C8" w:rsidRPr="00E63270" w14:paraId="6F2F26EA" w14:textId="77777777" w:rsidTr="00CE13C8">
        <w:tc>
          <w:tcPr>
            <w:tcW w:w="3918" w:type="pct"/>
          </w:tcPr>
          <w:p w14:paraId="3577A303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Interpreting the results based on association measures and 95% confidence intervals along with P-values, and correctly interpreting large P-values as indecisive results, not evidence of absence of an effect</w:t>
            </w:r>
          </w:p>
        </w:tc>
        <w:tc>
          <w:tcPr>
            <w:tcW w:w="319" w:type="pct"/>
          </w:tcPr>
          <w:p w14:paraId="49B57AF0" w14:textId="0753FF5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23A22A7" w14:textId="3C77FC1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1B5035DD" w14:textId="620E8A0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26488F76" w14:textId="77777777" w:rsidTr="00CE13C8">
        <w:tc>
          <w:tcPr>
            <w:tcW w:w="3918" w:type="pct"/>
          </w:tcPr>
          <w:p w14:paraId="7EF4D1B8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Using confidence intervals rather than post-hoc power analysis for interpreting the results of studies</w:t>
            </w:r>
          </w:p>
        </w:tc>
        <w:tc>
          <w:tcPr>
            <w:tcW w:w="319" w:type="pct"/>
          </w:tcPr>
          <w:p w14:paraId="111E83A5" w14:textId="62D2AEB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5AAD17E6" w14:textId="4785CA2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3D7AACEB" w14:textId="72A9C11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42EA2F31" w14:textId="77777777" w:rsidTr="00CE13C8">
        <w:tc>
          <w:tcPr>
            <w:tcW w:w="3918" w:type="pct"/>
          </w:tcPr>
          <w:p w14:paraId="48B45E69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Correctly interpreting occurrence or association measures</w:t>
            </w:r>
          </w:p>
        </w:tc>
        <w:tc>
          <w:tcPr>
            <w:tcW w:w="319" w:type="pct"/>
          </w:tcPr>
          <w:p w14:paraId="4A96B2FE" w14:textId="756177A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125D93BE" w14:textId="37383BE0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AF98EDB" w14:textId="035DE41C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7886C609" w14:textId="77777777" w:rsidTr="00CE13C8">
        <w:tc>
          <w:tcPr>
            <w:tcW w:w="3918" w:type="pct"/>
          </w:tcPr>
          <w:p w14:paraId="2D213727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Distinguishing causation from association and correlation</w:t>
            </w:r>
          </w:p>
        </w:tc>
        <w:tc>
          <w:tcPr>
            <w:tcW w:w="319" w:type="pct"/>
          </w:tcPr>
          <w:p w14:paraId="6E4DB087" w14:textId="4404B095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357A1152" w14:textId="02F716A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26F74E62" w14:textId="5C2BD170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32054348" w14:textId="77777777" w:rsidTr="00CE13C8">
        <w:tc>
          <w:tcPr>
            <w:tcW w:w="3918" w:type="pct"/>
          </w:tcPr>
          <w:p w14:paraId="65684F90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Results of pre-specified analyses are distinguished from the results of exploratory analyses in the interpretation</w:t>
            </w:r>
          </w:p>
        </w:tc>
        <w:tc>
          <w:tcPr>
            <w:tcW w:w="319" w:type="pct"/>
          </w:tcPr>
          <w:p w14:paraId="6DC130BC" w14:textId="180EA350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27778BF1" w14:textId="049BF494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304068E7" w14:textId="6E02944D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69ACBC35" w14:textId="77777777" w:rsidTr="00CE13C8">
        <w:tc>
          <w:tcPr>
            <w:tcW w:w="3918" w:type="pct"/>
          </w:tcPr>
          <w:p w14:paraId="0EF2E113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Appropriate discussion of the study methodological limitations</w:t>
            </w:r>
          </w:p>
        </w:tc>
        <w:tc>
          <w:tcPr>
            <w:tcW w:w="319" w:type="pct"/>
          </w:tcPr>
          <w:p w14:paraId="16B1470F" w14:textId="278C19B1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29FFC3EC" w14:textId="44C271EB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540BF46C" w14:textId="72991D4F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  <w:tr w:rsidR="00CE13C8" w:rsidRPr="00E63270" w14:paraId="17ECEEC6" w14:textId="77777777" w:rsidTr="00CE13C8">
        <w:tc>
          <w:tcPr>
            <w:tcW w:w="3918" w:type="pct"/>
          </w:tcPr>
          <w:p w14:paraId="22BD2974" w14:textId="77777777" w:rsidR="00CE13C8" w:rsidRPr="00E63270" w:rsidRDefault="00CE13C8" w:rsidP="00CE13C8">
            <w:pPr>
              <w:pStyle w:val="BodyText"/>
              <w:numPr>
                <w:ilvl w:val="0"/>
                <w:numId w:val="1"/>
              </w:numPr>
              <w:spacing w:before="7"/>
              <w:rPr>
                <w:sz w:val="21"/>
              </w:rPr>
            </w:pPr>
            <w:r w:rsidRPr="00E63270">
              <w:rPr>
                <w:sz w:val="21"/>
              </w:rPr>
              <w:t>Drawing only conclusions supported by the statistical analysis and no generalization of the results to subjects outside the target population</w:t>
            </w:r>
          </w:p>
        </w:tc>
        <w:tc>
          <w:tcPr>
            <w:tcW w:w="319" w:type="pct"/>
          </w:tcPr>
          <w:p w14:paraId="4DEC05B5" w14:textId="770650D7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Yes</w:t>
            </w:r>
          </w:p>
        </w:tc>
        <w:tc>
          <w:tcPr>
            <w:tcW w:w="477" w:type="pct"/>
          </w:tcPr>
          <w:p w14:paraId="72A3BDED" w14:textId="48582CBC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Unclear</w:t>
            </w:r>
          </w:p>
        </w:tc>
        <w:tc>
          <w:tcPr>
            <w:tcW w:w="286" w:type="pct"/>
          </w:tcPr>
          <w:p w14:paraId="0EBA30C0" w14:textId="79B90009" w:rsidR="00CE13C8" w:rsidRPr="00CE13C8" w:rsidRDefault="00CE13C8" w:rsidP="00CE13C8">
            <w:pPr>
              <w:pStyle w:val="BodyText"/>
              <w:jc w:val="center"/>
              <w:rPr>
                <w:sz w:val="18"/>
                <w:szCs w:val="12"/>
              </w:rPr>
            </w:pPr>
            <w:r w:rsidRPr="00CE13C8">
              <w:rPr>
                <w:sz w:val="18"/>
                <w:szCs w:val="12"/>
              </w:rPr>
              <w:t>No</w:t>
            </w:r>
          </w:p>
        </w:tc>
      </w:tr>
    </w:tbl>
    <w:p w14:paraId="7DCDFBCF" w14:textId="77777777" w:rsidR="00CE13C8" w:rsidRDefault="00CE13C8"/>
    <w:sectPr w:rsidR="00CE13C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7CAB6" w14:textId="77777777" w:rsidR="00807FF6" w:rsidRDefault="00807FF6" w:rsidP="00CE13C8">
      <w:r>
        <w:separator/>
      </w:r>
    </w:p>
  </w:endnote>
  <w:endnote w:type="continuationSeparator" w:id="0">
    <w:p w14:paraId="035311B5" w14:textId="77777777" w:rsidR="00807FF6" w:rsidRDefault="00807FF6" w:rsidP="00CE1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BB50F" w14:textId="0A3F2A31" w:rsidR="00CE13C8" w:rsidRDefault="00CE13C8" w:rsidP="00CE13C8">
    <w:pPr>
      <w:pStyle w:val="Footer"/>
      <w:jc w:val="center"/>
      <w:rPr>
        <w:color w:val="D0CECE" w:themeColor="background2" w:themeShade="E6"/>
      </w:rPr>
    </w:pPr>
    <w:r>
      <w:rPr>
        <w:noProof/>
        <w:color w:val="E7E6E6" w:themeColor="background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424616" wp14:editId="70BF2298">
              <wp:simplePos x="0" y="0"/>
              <wp:positionH relativeFrom="column">
                <wp:posOffset>-290195</wp:posOffset>
              </wp:positionH>
              <wp:positionV relativeFrom="paragraph">
                <wp:posOffset>125095</wp:posOffset>
              </wp:positionV>
              <wp:extent cx="62103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0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2036C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2.85pt,9.85pt" to="466.1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" strokecolor="#4472c4 [3204]" strokeweight=".5pt">
              <v:stroke joinstyle="miter"/>
            </v:line>
          </w:pict>
        </mc:Fallback>
      </mc:AlternateContent>
    </w:r>
  </w:p>
  <w:p w14:paraId="78FA85AC" w14:textId="2AB0B77B" w:rsidR="00CE13C8" w:rsidRPr="00CE13C8" w:rsidRDefault="00CE13C8" w:rsidP="00CE13C8">
    <w:pPr>
      <w:pStyle w:val="Footer"/>
      <w:jc w:val="center"/>
      <w:rPr>
        <w:color w:val="D0CECE" w:themeColor="background2" w:themeShade="E6"/>
      </w:rPr>
    </w:pPr>
    <w:r w:rsidRPr="00CE13C8">
      <w:rPr>
        <w:color w:val="D0CECE" w:themeColor="background2" w:themeShade="E6"/>
      </w:rPr>
      <w:t>Link:</w:t>
    </w:r>
  </w:p>
  <w:p w14:paraId="3DE70B2D" w14:textId="77777777" w:rsidR="00CE13C8" w:rsidRPr="00CE13C8" w:rsidRDefault="00CE13C8" w:rsidP="00CE13C8">
    <w:pPr>
      <w:pStyle w:val="Footer"/>
      <w:jc w:val="center"/>
      <w:rPr>
        <w:color w:val="D0CECE" w:themeColor="background2" w:themeShade="E6"/>
      </w:rPr>
    </w:pPr>
    <w:r w:rsidRPr="00CE13C8">
      <w:rPr>
        <w:color w:val="D0CECE" w:themeColor="background2" w:themeShade="E6"/>
      </w:rPr>
      <w:t>https://bjsm.bmj.com/content/early/2021/01/26/bjsports-2020-103652</w:t>
    </w:r>
  </w:p>
  <w:p w14:paraId="23EAF9DD" w14:textId="0EBFD601" w:rsidR="00CE13C8" w:rsidRPr="00CE13C8" w:rsidRDefault="00CE13C8" w:rsidP="00CE13C8">
    <w:pPr>
      <w:pStyle w:val="Footer"/>
      <w:jc w:val="center"/>
      <w:rPr>
        <w:color w:val="D0CECE" w:themeColor="background2" w:themeShade="E6"/>
      </w:rPr>
    </w:pPr>
    <w:proofErr w:type="spellStart"/>
    <w:r w:rsidRPr="00CE13C8">
      <w:rPr>
        <w:color w:val="D0CECE" w:themeColor="background2" w:themeShade="E6"/>
      </w:rPr>
      <w:t>Mansournia</w:t>
    </w:r>
    <w:proofErr w:type="spellEnd"/>
    <w:r w:rsidRPr="00CE13C8">
      <w:rPr>
        <w:color w:val="D0CECE" w:themeColor="background2" w:themeShade="E6"/>
      </w:rPr>
      <w:t xml:space="preserve"> MA, et al. Br J Sports Med 2021;0:1–2. </w:t>
    </w:r>
    <w:proofErr w:type="spellStart"/>
    <w:r w:rsidRPr="00CE13C8">
      <w:rPr>
        <w:color w:val="D0CECE" w:themeColor="background2" w:themeShade="E6"/>
      </w:rPr>
      <w:t>doi</w:t>
    </w:r>
    <w:proofErr w:type="spellEnd"/>
    <w:r w:rsidRPr="00CE13C8">
      <w:rPr>
        <w:color w:val="D0CECE" w:themeColor="background2" w:themeShade="E6"/>
      </w:rPr>
      <w:t>: 10.1136/bjsports-2020-10365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12747" w14:textId="77777777" w:rsidR="00807FF6" w:rsidRDefault="00807FF6" w:rsidP="00CE13C8">
      <w:r>
        <w:separator/>
      </w:r>
    </w:p>
  </w:footnote>
  <w:footnote w:type="continuationSeparator" w:id="0">
    <w:p w14:paraId="74A7D3D9" w14:textId="77777777" w:rsidR="00807FF6" w:rsidRDefault="00807FF6" w:rsidP="00CE1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651D" w14:textId="347BADFC" w:rsidR="00275D73" w:rsidRPr="00275D73" w:rsidRDefault="00275D73" w:rsidP="00275D73">
    <w:pPr>
      <w:pStyle w:val="Header"/>
      <w:jc w:val="center"/>
      <w:rPr>
        <w:b/>
        <w:bCs/>
        <w:color w:val="D0CECE" w:themeColor="background2" w:themeShade="E6"/>
      </w:rPr>
    </w:pPr>
    <w:r w:rsidRPr="00275D73">
      <w:rPr>
        <w:b/>
        <w:bCs/>
        <w:noProof/>
        <w:color w:val="D0CECE" w:themeColor="background2" w:themeShade="E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654626" wp14:editId="148F571E">
              <wp:simplePos x="0" y="0"/>
              <wp:positionH relativeFrom="column">
                <wp:posOffset>-33020</wp:posOffset>
              </wp:positionH>
              <wp:positionV relativeFrom="paragraph">
                <wp:posOffset>312420</wp:posOffset>
              </wp:positionV>
              <wp:extent cx="577215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4F3ABD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6pt,24.6pt" to="451.9pt,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" strokecolor="#4472c4 [3204]" strokeweight=".5pt">
              <v:stroke joinstyle="miter"/>
            </v:line>
          </w:pict>
        </mc:Fallback>
      </mc:AlternateContent>
    </w:r>
    <w:r w:rsidRPr="00275D73">
      <w:rPr>
        <w:b/>
        <w:bCs/>
        <w:color w:val="D0CECE" w:themeColor="background2" w:themeShade="E6"/>
      </w:rPr>
      <w:t>Reviewers’ Guidelines                                                        www.kowsarpub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053EE"/>
    <w:multiLevelType w:val="hybridMultilevel"/>
    <w:tmpl w:val="18E0B93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DYyMrI0sTAxMTVW0lEKTi0uzszPAykwrAUAcRaVbiwAAAA="/>
  </w:docVars>
  <w:rsids>
    <w:rsidRoot w:val="00CE13C8"/>
    <w:rsid w:val="00275D73"/>
    <w:rsid w:val="00807FF6"/>
    <w:rsid w:val="00CE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AB8099"/>
  <w15:chartTrackingRefBased/>
  <w15:docId w15:val="{7F869501-6C37-4555-B75A-67D27610B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3C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E13C8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CE13C8"/>
    <w:rPr>
      <w:rFonts w:ascii="Times New Roman" w:eastAsia="Times New Roman" w:hAnsi="Times New Roman" w:cs="Times New Roman"/>
      <w:sz w:val="16"/>
      <w:szCs w:val="16"/>
      <w:lang w:val="en-US"/>
    </w:rPr>
  </w:style>
  <w:style w:type="table" w:styleId="TableGrid">
    <w:name w:val="Table Grid"/>
    <w:basedOn w:val="TableNormal"/>
    <w:uiPriority w:val="39"/>
    <w:rsid w:val="00CE13C8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13C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13C8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E13C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13C8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4</Words>
  <Characters>2607</Characters>
  <Application>Microsoft Office Word</Application>
  <DocSecurity>0</DocSecurity>
  <Lines>21</Lines>
  <Paragraphs>6</Paragraphs>
  <ScaleCrop>false</ScaleCrop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</dc:creator>
  <cp:keywords/>
  <dc:description/>
  <cp:lastModifiedBy>miri</cp:lastModifiedBy>
  <cp:revision>2</cp:revision>
  <dcterms:created xsi:type="dcterms:W3CDTF">2021-02-12T08:47:00Z</dcterms:created>
  <dcterms:modified xsi:type="dcterms:W3CDTF">2021-02-12T08:53:00Z</dcterms:modified>
</cp:coreProperties>
</file>